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на</w:t>
      </w:r>
      <w:r>
        <w:t xml:space="preserve"> </w:t>
      </w:r>
      <w:r>
        <w:t xml:space="preserve">регистрираните</w:t>
      </w:r>
      <w:r>
        <w:t xml:space="preserve"> </w:t>
      </w:r>
      <w:r>
        <w:t xml:space="preserve">COVID-19</w:t>
      </w:r>
      <w:r>
        <w:t xml:space="preserve"> </w:t>
      </w:r>
      <w:r>
        <w:t xml:space="preserve">случаи</w:t>
      </w:r>
    </w:p>
    <w:p>
      <w:pPr>
        <w:pStyle w:val="Author"/>
      </w:pPr>
      <w:r>
        <w:t xml:space="preserve">Кеворкян</w:t>
      </w:r>
      <w:r>
        <w:t xml:space="preserve"> </w:t>
      </w:r>
      <w:r>
        <w:t xml:space="preserve">К.,</w:t>
      </w:r>
      <w:r>
        <w:t xml:space="preserve"> </w:t>
      </w:r>
      <w:r>
        <w:t xml:space="preserve">Райчева</w:t>
      </w:r>
      <w:r>
        <w:t xml:space="preserve"> </w:t>
      </w:r>
      <w:r>
        <w:t xml:space="preserve">Р.Костадинов</w:t>
      </w:r>
      <w:r>
        <w:t xml:space="preserve"> </w:t>
      </w:r>
      <w:r>
        <w:t xml:space="preserve">К.</w:t>
      </w:r>
    </w:p>
    <w:p>
      <w:pPr>
        <w:pStyle w:val="Date"/>
      </w:pPr>
      <w:r>
        <w:t xml:space="preserve">24/03/2022</w:t>
      </w:r>
    </w:p>
    <w:bookmarkStart w:id="23" w:name="Xb6ee981f6a250e919733dfd2751e674e40cd37c"/>
    <w:p>
      <w:pPr>
        <w:pStyle w:val="Heading1"/>
      </w:pPr>
      <w:r>
        <w:t xml:space="preserve">Общо поставени васкини (брой и вид поставени ваксини; във времето по</w:t>
      </w:r>
    </w:p>
    <w:p>
      <w:pPr>
        <w:pStyle w:val="FirstParagraph"/>
      </w:pPr>
      <w:r>
        <w:t xml:space="preserve">вид ваксина; по области, по места на поставяне на ваксината/пунтове за поставяне)</w:t>
      </w:r>
    </w:p>
    <w:p>
      <w:pPr>
        <w:pStyle w:val="BodyText"/>
      </w:pPr>
      <w:r>
        <w:t xml:space="preserve">В предоставената информация по отношение на ваксинациите се установява</w:t>
      </w:r>
      <w:r>
        <w:t xml:space="preserve"> </w:t>
      </w:r>
      <w:r>
        <w:t xml:space="preserve">общ брой поставени ваксини от: 4331511. При разглеждане на процентното разпределение</w:t>
      </w:r>
      <w:r>
        <w:t xml:space="preserve"> </w:t>
      </w:r>
      <w:r>
        <w:t xml:space="preserve">по време на поставяне на дозите се очертават 2 своеобразни</w:t>
      </w:r>
      <w:r>
        <w:t xml:space="preserve"> </w:t>
      </w:r>
      <w:r>
        <w:t xml:space="preserve">“</w:t>
      </w:r>
      <w:r>
        <w:t xml:space="preserve">пика</w:t>
      </w:r>
      <w:r>
        <w:t xml:space="preserve">”</w:t>
      </w:r>
      <w:r>
        <w:t xml:space="preserve"> </w:t>
      </w:r>
      <w:r>
        <w:t xml:space="preserve">във ваксинацията.</w:t>
      </w:r>
      <w:r>
        <w:t xml:space="preserve"> </w:t>
      </w:r>
      <w:r>
        <w:t xml:space="preserve">Първия през месец април на 2021г (през който са поставени над 12% от всички дози)</w:t>
      </w:r>
      <w:r>
        <w:t xml:space="preserve"> </w:t>
      </w:r>
      <w:r>
        <w:t xml:space="preserve">Вторият пик на ваксинацията е през месеците октомври - декември на същата година.</w:t>
      </w:r>
      <w:r>
        <w:t xml:space="preserve"> </w:t>
      </w:r>
      <w:r>
        <w:t xml:space="preserve">С началото на 2022 г. се наблюдава и сериозен спад във имунизационната кампания,</w:t>
      </w:r>
      <w:r>
        <w:t xml:space="preserve"> </w:t>
      </w:r>
      <w:r>
        <w:t xml:space="preserve">като средно за страната в този период са поставени едва под 2% от всички дози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3_covid_19_files/figure-docx/unnamed-chunk-1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 се наблюдават съществени различия по отношение на процентното съотношение на</w:t>
      </w:r>
      <w:r>
        <w:t xml:space="preserve"> </w:t>
      </w:r>
      <w:r>
        <w:t xml:space="preserve">поставените дози по месец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_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_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1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2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3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4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5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6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7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8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9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_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1_20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2_20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9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9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0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6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5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8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0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1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1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8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5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9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5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6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4</w:t>
            </w:r>
          </w:p>
        </w:tc>
      </w:tr>
    </w:tbl>
    <w:bookmarkEnd w:id="23"/>
    <w:bookmarkStart w:id="24" w:name="по-отношение-на-местата-на-поставяне"/>
    <w:p>
      <w:pPr>
        <w:pStyle w:val="Heading1"/>
      </w:pPr>
      <w:r>
        <w:t xml:space="preserve">По отношение на местата на поставяне:</w:t>
      </w:r>
    </w:p>
    <w:p>
      <w:pPr>
        <w:pStyle w:val="FirstParagraph"/>
      </w:pPr>
      <w:r>
        <w:t xml:space="preserve">Най-висок процент от поставените ваксини са поставени в лечебни заведения за</w:t>
      </w:r>
      <w:r>
        <w:t xml:space="preserve"> </w:t>
      </w:r>
      <w:r>
        <w:t xml:space="preserve">Първична извънболнична медицинска помощ (37%), следвани от лечебни заведения за</w:t>
      </w:r>
      <w:r>
        <w:t xml:space="preserve"> </w:t>
      </w:r>
      <w:r>
        <w:t xml:space="preserve">болнична медицинска помощ с поставени близо 33% от всички дози. В категория други</w:t>
      </w:r>
      <w:r>
        <w:t xml:space="preserve"> </w:t>
      </w:r>
      <w:r>
        <w:t xml:space="preserve">(null) - в т.ч специално разкрити пунктове са поставени 13,2 % от всички доз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q_pro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ecial part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ЗБП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27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8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едико-дентален център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,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едицински лаборатори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едицински центров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2,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ървична извънболнична медицинска помощ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0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ървична извънболнична стоматологична помощ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пециализирана извънболнична медицинска помощ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9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1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пециализирана извънболнична стоматологична помощ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</w:tbl>
    <w:bookmarkEnd w:id="24"/>
    <w:bookmarkStart w:id="25" w:name="по-отношение-на-разделението-по-области"/>
    <w:p>
      <w:pPr>
        <w:pStyle w:val="Heading1"/>
      </w:pPr>
      <w:r>
        <w:t xml:space="preserve">По отношение на разделението по области</w:t>
      </w:r>
    </w:p>
    <w:p>
      <w:pPr>
        <w:pStyle w:val="FirstParagraph"/>
      </w:pPr>
      <w:r>
        <w:t xml:space="preserve">В област София - столица са реализирани</w:t>
      </w:r>
      <w:r>
        <w:t xml:space="preserve"> </w:t>
      </w:r>
      <w:r>
        <w:t xml:space="preserve">26.2 % от всички дози за страната в разглеждания период. Дори при разглеждането</w:t>
      </w:r>
      <w:r>
        <w:t xml:space="preserve"> </w:t>
      </w:r>
      <w:r>
        <w:t xml:space="preserve">на ваксинационото покритие като реализирани дози на 100 души население (което е</w:t>
      </w:r>
      <w:r>
        <w:t xml:space="preserve"> </w:t>
      </w:r>
      <w:r>
        <w:t xml:space="preserve">методологично неправилно) в София (столица) отново се наблюдава най-високо съотношение</w:t>
      </w:r>
      <w:r>
        <w:t xml:space="preserve"> </w:t>
      </w:r>
      <w:r>
        <w:t xml:space="preserve">със средно 86.19545 дози на 100 жители.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q_pro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c_rate_per_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156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778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979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.763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940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.269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381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666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852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784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.515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890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153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449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304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432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.969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131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.901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.65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535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353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.195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007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783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100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4521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75290</w:t>
            </w:r>
          </w:p>
        </w:tc>
      </w:tr>
    </w:tbl>
    <w:bookmarkEnd w:id="25"/>
    <w:bookmarkStart w:id="26" w:name="Xde3c68e7f7722dfcff534ca643a78e9ce42fa17"/>
    <w:p>
      <w:pPr>
        <w:pStyle w:val="Heading1"/>
      </w:pPr>
      <w:r>
        <w:t xml:space="preserve">Има ли зависмост между областите с висока смъртност/леталите и имунизационния обхват?</w:t>
      </w:r>
    </w:p>
    <w:p>
      <w:pPr>
        <w:pStyle w:val="FirstParagraph"/>
      </w:pPr>
      <w:r>
        <w:t xml:space="preserve">Наблюдава се умерена, отрицателна статистически значима корелация между броя на поставените дози на 100/население и леталитета от ковид-19 (r = -0.52, p&lt;0.05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rameter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rameter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_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_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_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_Ob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_fatality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ses_per_capit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2184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49083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8473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1193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3970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 correlat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</w:tbl>
    <w:bookmarkEnd w:id="26"/>
    <w:bookmarkStart w:id="28" w:name="X29630b1cfcf4959abc0506d8a82bd50ed2efd22"/>
    <w:p>
      <w:pPr>
        <w:pStyle w:val="Heading1"/>
      </w:pPr>
      <w:r>
        <w:t xml:space="preserve">Разпределение на ваксинираните –с еднодозова, двудозова схема и с бустер:</w:t>
      </w:r>
    </w:p>
    <w:p>
      <w:pPr>
        <w:pStyle w:val="FirstParagraph"/>
      </w:pPr>
      <w:r>
        <w:t xml:space="preserve">В най-висок относителен дял са използвани дози при ваксини с двудозов режим на приложение, над 3 милиона от всички поставени дози са именно с такъв тип ваксини (72,97 %). Около 500 хил. от поставените дози са с еднодозов режим (11,58%). Над 669 хил. от дозите (15,5%) са приложени като бустер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g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q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_d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160,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967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e_d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587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ost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9,0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44546</w:t>
            </w:r>
          </w:p>
        </w:tc>
      </w:tr>
    </w:tbl>
    <w:bookmarkStart w:id="27" w:name="Xf70dbe5160d489ecc48794597c197a0071149cf"/>
    <w:p>
      <w:pPr>
        <w:pStyle w:val="Heading2"/>
      </w:pPr>
      <w:r>
        <w:t xml:space="preserve">разпределение на ваксинираните със завършена схема (във времето, разпределение по области, по вид ваксина, възрастова структура)</w:t>
      </w:r>
    </w:p>
    <w:p>
      <w:pPr>
        <w:pStyle w:val="FirstParagraph"/>
      </w:pPr>
      <w:r>
        <w:t xml:space="preserve">2 085 792 са поставените дози със завършена схема на ваксинация (48.15%), 669022 дози са поставени като бустер (15,4%). 36.45% от дозите са поставени като непълен курс на ваксинация (една доза при двудозов режим на прием)</w:t>
      </w:r>
    </w:p>
    <w:p>
      <w:pPr>
        <w:pStyle w:val="BodyText"/>
      </w:pPr>
      <w:r>
        <w:t xml:space="preserve">С предоставените данни няма как да се определи разпределението по принзак</w:t>
      </w:r>
      <w:r>
        <w:t xml:space="preserve"> </w:t>
      </w:r>
      <w:r>
        <w:t xml:space="preserve">“</w:t>
      </w:r>
      <w:r>
        <w:t xml:space="preserve">завършена ваксинация</w:t>
      </w:r>
      <w:r>
        <w:t xml:space="preserve">”</w:t>
      </w:r>
      <w:r>
        <w:t xml:space="preserve"> </w:t>
      </w:r>
      <w:r>
        <w:t xml:space="preserve">във времето и по възрастова група.</w:t>
      </w:r>
    </w:p>
    <w:p>
      <w:pPr>
        <w:pStyle w:val="BodyText"/>
      </w:pPr>
      <w:r>
        <w:t xml:space="preserve">От използваните дози в най-голяма степен са от ваксинационият препарат Comirnaty, като той представлява над 2 мил и 850 хил. от всички поставени дози (65,8%). Всички останали препарати са представени сравнително в еднаква степен с относителен дял около 11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c_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q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8,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043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irna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50,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806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ns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1,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8018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rn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1,5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34835</w:t>
            </w:r>
          </w:p>
        </w:tc>
      </w:tr>
    </w:tbl>
    <w:p>
      <w:pPr>
        <w:pStyle w:val="BodyText"/>
      </w:pPr>
      <w:r>
        <w:t xml:space="preserve">По отношение на двуфакторното разделение по типа на ваксина и област не се наблюдават съществени различия от разпределението на дозите средно за страната. Дозите от ваксината на AZ са в най-висока степен утилизирани в област Смолян - 15,9% от всички изпозлвани дози в областта, а в най-малка степен в област Варна - 7,3 % от всички поставени дози.</w:t>
      </w:r>
      <w:r>
        <w:t xml:space="preserve"> </w:t>
      </w:r>
      <w:r>
        <w:t xml:space="preserve">За ваксината на Pfizer - Comirnaty - в най-голяма степен е разпределена в област Търговище (82%), а най-слабо в София (столица) 55,5 %. Област Варна се характерезира и с отчетливо разпределение на ваксинационите дози на ваксината Janssen (17,2%) същата е най-слабо представена в Търговище (3,8%). Moderna e представена отчетливо в област София (столица) - 17,2 % от всички дози в областта и най-слабо в Търговище 4,5 %</w:t>
      </w:r>
    </w:p>
    <w:p>
      <w:pPr>
        <w:pStyle w:val="SourceCode"/>
      </w:pPr>
      <w:r>
        <w:rPr>
          <w:rStyle w:val="VerbatimChar"/>
        </w:rPr>
        <w:t xml:space="preserve">## `summarise()` has grouped output by 'province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irna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nsse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rn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307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81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46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6309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942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85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007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1960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05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7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87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376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1025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13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17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436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41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61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121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245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57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74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159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362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95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77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621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5056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66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0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346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854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198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69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234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733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60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109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72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579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13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8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58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424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06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99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138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618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64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12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463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47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55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66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419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597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007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81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17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7625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930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44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95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3331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50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.28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15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463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942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399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30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3275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129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6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93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078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37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09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928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430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930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22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112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291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332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28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375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0068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03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56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467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164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564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34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81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6076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85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95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17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437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703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5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27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187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03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5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35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1109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940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7348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389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32210</w:t>
            </w:r>
          </w:p>
        </w:tc>
      </w:tr>
    </w:tbl>
    <w:p>
      <w:pPr>
        <w:pStyle w:val="FirstParagraph"/>
      </w:pPr>
      <w:r>
        <w:t xml:space="preserve">-разпредление на ваксинираните с бустер (във времето, разпределение по области, по вид ваксина, възрастова структура)</w:t>
      </w:r>
    </w:p>
    <w:p>
      <w:pPr>
        <w:pStyle w:val="BodyText"/>
      </w:pPr>
      <w:r>
        <w:t xml:space="preserve">Дози поставени като бустер са най-високо представени в област Ловеч - 17,3 % от всички поставени дози в областта представляват бустер дози. Най-ниско ниво на бустер имунизация се установява в област Кърджали, където 12% от всички изпозлвани дози представлявят бустер имунизация.</w:t>
      </w:r>
    </w:p>
    <w:p>
      <w:pPr>
        <w:pStyle w:val="SourceCode"/>
      </w:pPr>
      <w:r>
        <w:rPr>
          <w:rStyle w:val="VerbatimChar"/>
        </w:rPr>
        <w:t xml:space="preserve">## `summarise()` has grouped output by 'province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ost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q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370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495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930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707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64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872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030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337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148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166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332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042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411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475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,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720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,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759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656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873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661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801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407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357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621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628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719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5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492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874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9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88964</w:t>
            </w:r>
          </w:p>
        </w:tc>
      </w:tr>
    </w:tbl>
    <w:p>
      <w:pPr>
        <w:pStyle w:val="FirstParagraph"/>
      </w:pPr>
      <w:r>
        <w:t xml:space="preserve">По вид дози изпозлвани, като бустер отново се запазва предимството на Comirnaty с над 84% от всички поставени бустер дози, като втора по-разпростанение е ваксината на Moderna, използвана като бустер при 14,4% от случайте. Най-слабо представена е бустер - имунизацията с Janssen, при която бустер представляват 1,3% от всички поставени бустер доз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c_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eq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irna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3,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2078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ns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8739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rn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,37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404758</w:t>
            </w:r>
          </w:p>
        </w:tc>
      </w:tr>
    </w:tbl>
    <w:p>
      <w:pPr>
        <w:pStyle w:val="BodyText"/>
      </w:pPr>
      <w:r>
        <w:t xml:space="preserve">Разпределение по вид ваксина за бустер и област</w:t>
      </w:r>
    </w:p>
    <w:p>
      <w:pPr>
        <w:pStyle w:val="SourceCode"/>
      </w:pPr>
      <w:r>
        <w:rPr>
          <w:rStyle w:val="VerbatimChar"/>
        </w:rPr>
        <w:t xml:space="preserve">## `summarise()` has grouped output by 'province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irna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nsse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rn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.34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495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607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07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37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916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14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095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434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12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58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556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55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01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182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.36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319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7068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35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27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354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54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690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863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.54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38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44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.94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21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490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91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688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187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91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467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423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94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07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988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1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65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742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20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192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677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175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089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6152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.71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58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687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72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66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798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63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668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012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99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349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692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4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37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034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08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57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6169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48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418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6683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70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162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9753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.26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96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834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266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934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399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06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79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04684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0603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2862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66752</w:t>
            </w:r>
          </w:p>
        </w:tc>
      </w:tr>
    </w:tbl>
    <w:p>
      <w:pPr>
        <w:pStyle w:val="FirstParagraph"/>
      </w:pPr>
      <w:r>
        <w:t xml:space="preserve">В предоставените данни не е възможно разпределeнието на бустер ваксинациите във времето и по възрастови групи.</w:t>
      </w:r>
    </w:p>
    <w:bookmarkEnd w:id="27"/>
    <w:bookmarkEnd w:id="28"/>
    <w:bookmarkStart w:id="31" w:name="структура-на-ваксинираните"/>
    <w:p>
      <w:pPr>
        <w:pStyle w:val="Heading1"/>
      </w:pPr>
      <w:r>
        <w:t xml:space="preserve">Структура на ваксинираните:</w:t>
      </w:r>
    </w:p>
    <w:bookmarkStart w:id="29" w:name="Xe12ca22fc995cc70809f0724770ebaee30f6a7b"/>
    <w:p>
      <w:pPr>
        <w:pStyle w:val="Heading2"/>
      </w:pPr>
      <w:r>
        <w:t xml:space="preserve">ваксинираните сред заболели – относителен дял от всички заболели</w:t>
      </w:r>
    </w:p>
    <w:p>
      <w:pPr>
        <w:pStyle w:val="FirstParagraph"/>
      </w:pPr>
      <w:r>
        <w:t xml:space="preserve">Сред регистрираните инфектирани 12,8 % са с поставена поне една доза ваксина срещу COVID-1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c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2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,06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</w:t>
            </w:r>
          </w:p>
        </w:tc>
      </w:tr>
    </w:tbl>
    <w:p>
      <w:pPr>
        <w:pStyle w:val="BodyText"/>
      </w:pPr>
      <w:r>
        <w:t xml:space="preserve">разпределение по пол</w:t>
      </w:r>
    </w:p>
    <w:p>
      <w:pPr>
        <w:pStyle w:val="BodyText"/>
      </w:pPr>
      <w:r>
        <w:t xml:space="preserve">Сред ваксинираните, заболели пробладават жените 55,1% спрямо мъжете 44,9 %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,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,7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9</w:t>
            </w:r>
          </w:p>
        </w:tc>
      </w:tr>
    </w:tbl>
    <w:p>
      <w:pPr>
        <w:pStyle w:val="BodyText"/>
      </w:pPr>
      <w:r>
        <w:t xml:space="preserve">по възрастови групи: Сред ваксинираните инфектирани спрямо възрастовите групи най-представени са пациентите в диапазона 45-54 г. (21,5% от всички ваксинирани заболел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,5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</w:tbl>
    <w:p>
      <w:pPr>
        <w:pStyle w:val="BodyText"/>
      </w:pPr>
      <w:r>
        <w:t xml:space="preserve">по региони</w:t>
      </w:r>
    </w:p>
    <w:p>
      <w:pPr>
        <w:pStyle w:val="BodyText"/>
      </w:pPr>
      <w:r>
        <w:t xml:space="preserve">Най-висока заболевамост сред ваксинирани се установява в София (столица), като средно за целия период, само за ваксинирани заболявамостта е 37.1/1000 души. Най-ниска е заболевамостта сред ваксинираните в област Кърджали 5.47/1000 за изследвания период.</w:t>
      </w:r>
    </w:p>
    <w:p>
      <w:pPr>
        <w:pStyle w:val="SourceCode"/>
      </w:pPr>
      <w:r>
        <w:rPr>
          <w:rStyle w:val="VerbatimChar"/>
        </w:rPr>
        <w:t xml:space="preserve">## Joining, by = "province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_rat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7830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0337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2401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692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694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8138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3309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4048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736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0102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2549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169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093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0002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9869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448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3445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8148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3807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4507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956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3229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1568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5833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716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109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7657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79764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по вид ваксина;</w:t>
      </w:r>
    </w:p>
    <w:p>
      <w:pPr>
        <w:pStyle w:val="BodyText"/>
      </w:pPr>
      <w:r>
        <w:t xml:space="preserve">Според вида на приложената ваксина при инфектираните заразени в най-голяма степен се установят инфектираните ваксинирани с Comirnaty, които представляват 53.6 % от всички ваксинирани и инфектирани. На второ място е ваксината на Janssen, която са използвали 21,4 % от ваксинираните инфектирани пациент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ccine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 - C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 - COM - M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 - JAN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 - M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 - JAN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 - JANSS - M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 - M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N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NSS - M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0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</w:t>
            </w:r>
          </w:p>
        </w:tc>
      </w:tr>
    </w:tbl>
    <w:p>
      <w:pPr>
        <w:pStyle w:val="BodyText"/>
      </w:pPr>
      <w:r>
        <w:t xml:space="preserve">Наблюдава се и асоциация между вида на изпозлваната ваксина и леталитета, като най-висок леталитет се установява сред пациентите имунизирани с поне една доза на AZ, а най-ниска сред пациентите ваксинирани поне с една доза на cominta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1897"/>
        <w:gridCol w:w="2483"/>
        <w:gridCol w:w="2129"/>
        <w:gridCol w:w="2715"/>
        <w:gridCol w:w="2324"/>
        <w:gridCol w:w="212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, N = 15,3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Z - COM, N = 5,1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, N = 77,2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 - MOD, N = 1,2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NSS, N = 30,8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, N = 13,0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_fatality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7 (3.8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0.6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53 (1.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0.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0 (1.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1.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29"/>
    <w:bookmarkStart w:id="30" w:name="X8f37bbd064637e39deea40f75fb7b411adfdcef"/>
    <w:p>
      <w:pPr>
        <w:pStyle w:val="Heading2"/>
      </w:pPr>
      <w:r>
        <w:t xml:space="preserve">неваксинирани сред заболели - разпределение по пол, по възрастови групи, по региони;</w:t>
      </w:r>
    </w:p>
    <w:p>
      <w:pPr>
        <w:pStyle w:val="FirstParagraph"/>
      </w:pPr>
      <w:r>
        <w:t xml:space="preserve">По пол сред заразените - неваксинирани се наблюдава подобна тенденция: жените са представени в по-голяма степен като представляват 53,6 % от всички инфектирани неваксиниран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6,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,39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4</w:t>
            </w:r>
          </w:p>
        </w:tc>
      </w:tr>
    </w:tbl>
    <w:p>
      <w:pPr>
        <w:pStyle w:val="BodyText"/>
      </w:pPr>
      <w:r>
        <w:t xml:space="preserve">По възрастови групи - в най-голяма степен подобно на ваксинираните е представена групата от 45-54 години, като те представляват и 17,8 % от всички неваксинирани инфектиран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,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,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,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7,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,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,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</w:tbl>
    <w:p>
      <w:pPr>
        <w:pStyle w:val="BodyText"/>
      </w:pPr>
      <w:r>
        <w:t xml:space="preserve">Заболевамостта следва подобна тенденция по отношение на разпределнието по области както в групата на ваксинираните, като очаквано няколко пъти по -висока. Отново най-ниска се установява в област Кърждали 55.87/1000 население в изследвания период, а най-висока в област София (столица) 180.02/1000 за изследвания период.</w:t>
      </w:r>
    </w:p>
    <w:p>
      <w:pPr>
        <w:pStyle w:val="SourceCode"/>
      </w:pPr>
      <w:r>
        <w:rPr>
          <w:rStyle w:val="VerbatimChar"/>
        </w:rPr>
        <w:t xml:space="preserve">## Joining, by = "province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_rat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.047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.336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.745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.495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.686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5.414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.29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.66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864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.859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.219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.86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.932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.63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2.994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649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.591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.203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1.682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.386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.31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.721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.025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.606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297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.744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.171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.7503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0"/>
    <w:bookmarkEnd w:id="31"/>
    <w:bookmarkStart w:id="34" w:name="структура-на-починалите"/>
    <w:p>
      <w:pPr>
        <w:pStyle w:val="Heading1"/>
      </w:pPr>
      <w:r>
        <w:t xml:space="preserve">Структура на починалите:</w:t>
      </w:r>
    </w:p>
    <w:bookmarkStart w:id="32" w:name="Xb37b6887c82ddbcd77d73a19a40b420e64129e2"/>
    <w:p>
      <w:pPr>
        <w:pStyle w:val="Heading2"/>
      </w:pPr>
      <w:r>
        <w:t xml:space="preserve">починали сред васкинираните - относителен дял от всички починали</w:t>
      </w:r>
    </w:p>
    <w:p>
      <w:pPr>
        <w:pStyle w:val="FirstParagraph"/>
      </w:pPr>
      <w:r>
        <w:t xml:space="preserve">В групата на починалите преобладават пациентите неваксинирани - 92,95% от всички починал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c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</w:t>
            </w:r>
          </w:p>
        </w:tc>
      </w:tr>
    </w:tbl>
    <w:p>
      <w:pPr>
        <w:pStyle w:val="BodyText"/>
      </w:pPr>
      <w:r>
        <w:t xml:space="preserve">разпределение по пол</w:t>
      </w:r>
    </w:p>
    <w:p>
      <w:pPr>
        <w:pStyle w:val="BodyText"/>
      </w:pPr>
      <w:r>
        <w:t xml:space="preserve">Сред починалите ваксинирани преоблавадат мъжете (66,3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5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.3</w:t>
            </w:r>
          </w:p>
        </w:tc>
      </w:tr>
    </w:tbl>
    <w:p>
      <w:pPr>
        <w:pStyle w:val="BodyText"/>
      </w:pPr>
      <w:r>
        <w:t xml:space="preserve">по възрастови групи</w:t>
      </w:r>
    </w:p>
    <w:p>
      <w:pPr>
        <w:pStyle w:val="BodyText"/>
      </w:pPr>
      <w:r>
        <w:t xml:space="preserve">При ваксинираните починали в най-голяма степен са представени пациенти в диапазона 75-84 годин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</w:tbl>
    <w:p>
      <w:pPr>
        <w:pStyle w:val="BodyText"/>
      </w:pPr>
      <w:r>
        <w:t xml:space="preserve">по региони,</w:t>
      </w:r>
    </w:p>
    <w:p>
      <w:pPr>
        <w:pStyle w:val="BodyText"/>
      </w:pPr>
      <w:r>
        <w:t xml:space="preserve">Най-висок леталитет сред ваксинирани се наблюдава в област Разград 33,3 промила. Най-нисък в област София (столица) 9,7 промила</w:t>
      </w:r>
    </w:p>
    <w:p>
      <w:pPr>
        <w:pStyle w:val="SourceCode"/>
      </w:pPr>
      <w:r>
        <w:rPr>
          <w:rStyle w:val="VerbatimChar"/>
        </w:rPr>
        <w:t xml:space="preserve">## `summarise()` has grouped output by 'province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_fatalit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7628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974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0757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425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5895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7502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2538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4805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6185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4469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8924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2501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3157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8728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8522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899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3041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8287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7152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2307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1187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8015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948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9306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9791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2809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1587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60693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2"/>
    <w:bookmarkStart w:id="33" w:name="X1ca3c62d0ba6298babc388df51bb96286386af1"/>
    <w:p>
      <w:pPr>
        <w:pStyle w:val="Heading2"/>
      </w:pPr>
      <w:r>
        <w:t xml:space="preserve">починали неваксинирани- разпределение по пол, по възрастови групи, по региони;</w:t>
      </w:r>
    </w:p>
    <w:p>
      <w:pPr>
        <w:pStyle w:val="FirstParagraph"/>
      </w:pPr>
      <w:r>
        <w:t xml:space="preserve">разпределение по пол</w:t>
      </w:r>
    </w:p>
    <w:p>
      <w:pPr>
        <w:pStyle w:val="BodyText"/>
      </w:pPr>
      <w:r>
        <w:t xml:space="preserve">Пол пол неваксинираните починали мъже са 52,5%, докато жените 47,5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9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5</w:t>
            </w:r>
          </w:p>
        </w:tc>
      </w:tr>
    </w:tbl>
    <w:p>
      <w:pPr>
        <w:pStyle w:val="BodyText"/>
      </w:pPr>
      <w:r>
        <w:t xml:space="preserve">по възрастови групи</w:t>
      </w:r>
    </w:p>
    <w:p>
      <w:pPr>
        <w:pStyle w:val="BodyText"/>
      </w:pPr>
      <w:r>
        <w:t xml:space="preserve">При неваксинираните починали в най-голяма степен отново са представени пациенти в диапазона 75-84 години, представляващи 33,5% от всички неваксинирани починал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</w:tbl>
    <w:p>
      <w:pPr>
        <w:pStyle w:val="BodyText"/>
      </w:pPr>
      <w:r>
        <w:t xml:space="preserve">по региони,</w:t>
      </w:r>
    </w:p>
    <w:p>
      <w:pPr>
        <w:pStyle w:val="BodyText"/>
      </w:pPr>
      <w:r>
        <w:t xml:space="preserve">Най-висок леталитет сред неваксинирани се наблюдава в област Разград 51.19 промила. Най-нисък в област София (столица) 18.65 промила</w:t>
      </w:r>
    </w:p>
    <w:p>
      <w:pPr>
        <w:pStyle w:val="SourceCode"/>
      </w:pPr>
      <w:r>
        <w:rPr>
          <w:rStyle w:val="VerbatimChar"/>
        </w:rPr>
        <w:t xml:space="preserve">## `summarise()` has grouped output by 'province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_fatalit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686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429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585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893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643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435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938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82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628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993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22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79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.672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807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051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086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.198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475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847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223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.394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533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649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370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.308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048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86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1753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3"/>
    <w:bookmarkEnd w:id="34"/>
    <w:bookmarkStart w:id="35" w:name="леталитет-по-вълни-и-по-области"/>
    <w:p>
      <w:pPr>
        <w:pStyle w:val="Heading1"/>
      </w:pPr>
      <w:r>
        <w:t xml:space="preserve">Леталитет по вълни и по области</w:t>
      </w:r>
    </w:p>
    <w:p>
      <w:pPr>
        <w:pStyle w:val="SourceCode"/>
      </w:pPr>
      <w:r>
        <w:rPr>
          <w:rStyle w:val="VerbatimChar"/>
        </w:rPr>
        <w:t xml:space="preserve">## `summarise()` has grouped output by 'province', 'wave'. You can override using</w:t>
      </w:r>
      <w:r>
        <w:br/>
      </w:r>
      <w:r>
        <w:rPr>
          <w:rStyle w:val="VerbatimChar"/>
        </w:rPr>
        <w:t xml:space="preserve">## the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ph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micr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iginal_strai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66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76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7497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545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99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57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56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855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10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22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472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098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75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.73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916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52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.53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00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033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569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.48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63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988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919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67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.45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398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5562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.36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.84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371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802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.43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93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448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5098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24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24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35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919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17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.30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922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617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.37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29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696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3320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59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24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600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589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85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59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951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0556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16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.08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951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754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68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99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479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2679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66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9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249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146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.01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.67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864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118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.43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04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379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52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99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623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505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.76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.86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557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678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63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30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066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0676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68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56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59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67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87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15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754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4488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06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90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679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950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64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.65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117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2107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66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.71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360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174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43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53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665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6018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на регистрираните COVID-19 случаи</dc:title>
  <dc:creator>Кеворкян К., Райчева Р.Костадинов К.</dc:creator>
  <cp:keywords/>
  <dcterms:created xsi:type="dcterms:W3CDTF">2022-06-02T09:53:25Z</dcterms:created>
  <dcterms:modified xsi:type="dcterms:W3CDTF">2022-06-02T09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3/2022</vt:lpwstr>
  </property>
  <property fmtid="{D5CDD505-2E9C-101B-9397-08002B2CF9AE}" pid="3" name="output">
    <vt:lpwstr/>
  </property>
</Properties>
</file>